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4596" w:rsidRPr="00A26C32" w:rsidRDefault="00724596" w:rsidP="00A26C32">
      <w:pPr>
        <w:jc w:val="both"/>
        <w:rPr>
          <w:rFonts w:ascii="Times New Roman" w:hAnsi="Times New Roman" w:cs="Times New Roman"/>
          <w:b/>
          <w:sz w:val="26"/>
          <w:szCs w:val="26"/>
        </w:rPr>
      </w:pPr>
      <w:bookmarkStart w:id="0" w:name="_GoBack"/>
      <w:r w:rsidRPr="00A26C32">
        <w:rPr>
          <w:rFonts w:ascii="Times New Roman" w:hAnsi="Times New Roman" w:cs="Times New Roman"/>
          <w:b/>
          <w:sz w:val="26"/>
          <w:szCs w:val="26"/>
        </w:rPr>
        <w:t xml:space="preserve">So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sánh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trong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hoạt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động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độc</w:t>
      </w:r>
      <w:proofErr w:type="spellEnd"/>
      <w:r w:rsidRPr="00A26C3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b/>
          <w:sz w:val="26"/>
          <w:szCs w:val="26"/>
        </w:rPr>
        <w:t>lập</w:t>
      </w:r>
      <w:proofErr w:type="spellEnd"/>
    </w:p>
    <w:p w:rsidR="00724596" w:rsidRPr="00A26C32" w:rsidRDefault="00724596" w:rsidP="00A26C32">
      <w:pPr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6C4361" w:rsidRPr="00A26C32" w:rsidRDefault="00A26C32" w:rsidP="00A26C32">
      <w:pPr>
        <w:ind w:firstLine="360"/>
        <w:jc w:val="both"/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</w:pP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Ngày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nay,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</w:t>
      </w:r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ác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doanh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nghiệp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ó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hể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được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kiểm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oán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iên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,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doanh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nghiệp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kiểm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oán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ung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ấp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nhiều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loại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dịch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ụ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khác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nhau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,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được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hiết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kế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riêng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phù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hợp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ới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ừng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mục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đích</w:t>
      </w:r>
      <w:proofErr w:type="spellEnd"/>
      <w:r w:rsidR="00724596"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ì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ậy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khi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lựa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họn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loại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dịch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ụ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ần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phân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biệt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rỏ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rang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đặc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điểm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lợi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ích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rường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áp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dụng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ụ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hể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Đối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loại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dịch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ụ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ruyền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hống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dịch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ụ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dịch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ụ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soát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xét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hường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xem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xét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hông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tin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như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: </w:t>
      </w:r>
    </w:p>
    <w:p w:rsidR="00724596" w:rsidRPr="00A26C32" w:rsidRDefault="00724596" w:rsidP="00A26C3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Khái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niệm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ề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hông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tin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i/>
          <w:iCs/>
          <w:color w:val="1C2230"/>
          <w:spacing w:val="2"/>
          <w:sz w:val="26"/>
          <w:szCs w:val="26"/>
        </w:rPr>
        <w:t>:</w:t>
      </w:r>
    </w:p>
    <w:p w:rsidR="00724596" w:rsidRPr="00A26C32" w:rsidRDefault="00724596" w:rsidP="00A26C32">
      <w:pPr>
        <w:ind w:firstLine="360"/>
        <w:jc w:val="both"/>
        <w:rPr>
          <w:rFonts w:ascii="Times New Roman" w:hAnsi="Times New Roman" w:cs="Times New Roman"/>
          <w:sz w:val="26"/>
          <w:szCs w:val="26"/>
        </w:rPr>
      </w:pPr>
      <w:r w:rsidRPr="00A26C32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ghề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í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ạ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ù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uô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ổ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ày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hay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Ý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uộ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uậ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ấ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ả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í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ạ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ù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uô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ổ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ày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ì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'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ạ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”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ẽ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ra.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ế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ả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ấ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ậ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à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ự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quố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ủ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ụ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ầy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ủ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ằ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ứ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í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ằ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ứ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ộ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ả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ả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a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ư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ả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uyệ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>.</w:t>
      </w:r>
    </w:p>
    <w:p w:rsidR="00724596" w:rsidRPr="00A26C32" w:rsidRDefault="00724596" w:rsidP="00A26C32">
      <w:pPr>
        <w:ind w:firstLine="360"/>
        <w:jc w:val="both"/>
        <w:rPr>
          <w:rFonts w:ascii="Times New Roman" w:hAnsi="Times New Roman" w:cs="Times New Roman"/>
          <w:sz w:val="26"/>
          <w:szCs w:val="26"/>
        </w:rPr>
      </w:pPr>
      <w:r w:rsidRPr="00A26C32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ẽ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ủ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ỏ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ủ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ụ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r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uậ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ù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uô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ổ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ày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hay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ộ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dung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ạ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vi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ế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ạ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ủ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ụ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ẽ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uộ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ả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ấ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ả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ẽ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á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so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ủ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ụ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)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ủ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ụ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ả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ả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giớ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ậ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ấy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gì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iế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ị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a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ó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>.</w:t>
      </w:r>
    </w:p>
    <w:p w:rsidR="00724596" w:rsidRPr="00A26C32" w:rsidRDefault="00724596" w:rsidP="00A26C3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ợ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í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>:</w:t>
      </w:r>
    </w:p>
    <w:p w:rsidR="00724596" w:rsidRPr="00A26C32" w:rsidRDefault="00724596" w:rsidP="00A26C3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r w:rsidRPr="00A26C32">
        <w:rPr>
          <w:rFonts w:ascii="Times New Roman" w:hAnsi="Times New Roman" w:cs="Times New Roman"/>
          <w:sz w:val="26"/>
          <w:szCs w:val="26"/>
        </w:rPr>
        <w:t>:</w:t>
      </w:r>
      <w:proofErr w:type="gram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ă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ườ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ậy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iế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uyế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ộ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ộ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qua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rủ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r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ả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iệ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ẽ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u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a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ó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ả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ậ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hay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ầ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ẫ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)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xử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ử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a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ó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ó</w:t>
      </w:r>
      <w:proofErr w:type="spellEnd"/>
    </w:p>
    <w:p w:rsidR="00724596" w:rsidRPr="00A26C32" w:rsidRDefault="00724596" w:rsidP="00A26C3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A26C32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r w:rsidRPr="00A26C32">
        <w:rPr>
          <w:rFonts w:ascii="Times New Roman" w:hAnsi="Times New Roman" w:cs="Times New Roman"/>
          <w:sz w:val="26"/>
          <w:szCs w:val="26"/>
        </w:rPr>
        <w:t>:</w:t>
      </w:r>
      <w:proofErr w:type="gram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lastRenderedPageBreak/>
        <w:t>Mộ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ụ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í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uy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ố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ữ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í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ì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ế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ầ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ư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i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ụ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u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ú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ứ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ạ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ả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ấ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ả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ấ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ả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ấ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ả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uy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ô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ủ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á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Ban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Giá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ố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â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>.</w:t>
      </w:r>
    </w:p>
    <w:p w:rsidR="00724596" w:rsidRPr="00A26C32" w:rsidRDefault="00724596" w:rsidP="00A26C3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</w:p>
    <w:p w:rsidR="00724596" w:rsidRPr="00A26C32" w:rsidRDefault="00724596" w:rsidP="00A26C3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:</w:t>
      </w:r>
      <w:proofErr w:type="gram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uậ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ầ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ư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)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ứ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ộ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ả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ả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a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go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ủ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ợ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gâ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)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ả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)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u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ả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ả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>.</w:t>
      </w:r>
    </w:p>
    <w:p w:rsidR="00724596" w:rsidRPr="00A26C32" w:rsidRDefault="00724596" w:rsidP="00A26C3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A26C32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:</w:t>
      </w:r>
      <w:proofErr w:type="gram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</w:p>
    <w:p w:rsidR="00A26C32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iễ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uậ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ư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ổ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ạ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ả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ả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à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A26C32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Ban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Giá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ố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ì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ì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ộ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ộ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ó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ó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a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rò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ổ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sung. </w:t>
      </w: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oà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ty con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ị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ì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ê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ộ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ậ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oàn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ả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á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ghĩ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nghĩa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>.</w:t>
      </w:r>
    </w:p>
    <w:p w:rsidR="00A26C32" w:rsidRPr="00A26C32" w:rsidRDefault="00A26C32" w:rsidP="00A26C32">
      <w:pPr>
        <w:jc w:val="both"/>
        <w:rPr>
          <w:rFonts w:ascii="Times New Roman" w:hAnsi="Times New Roman" w:cs="Times New Roman"/>
          <w:sz w:val="26"/>
          <w:szCs w:val="26"/>
        </w:rPr>
      </w:pPr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tham</w:t>
      </w:r>
      <w:proofErr w:type="spellEnd"/>
      <w:r w:rsidRPr="00A26C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26C32">
        <w:rPr>
          <w:rFonts w:ascii="Times New Roman" w:hAnsi="Times New Roman" w:cs="Times New Roman"/>
          <w:sz w:val="26"/>
          <w:szCs w:val="26"/>
        </w:rPr>
        <w:t>khảo</w:t>
      </w:r>
      <w:proofErr w:type="spellEnd"/>
    </w:p>
    <w:p w:rsidR="00724596" w:rsidRPr="00A26C32" w:rsidRDefault="00724596" w:rsidP="00A26C32">
      <w:pPr>
        <w:jc w:val="both"/>
        <w:rPr>
          <w:rFonts w:ascii="Times New Roman" w:hAnsi="Times New Roman" w:cs="Times New Roman"/>
          <w:sz w:val="26"/>
          <w:szCs w:val="26"/>
        </w:rPr>
      </w:pPr>
      <w:r w:rsidRPr="00A26C32">
        <w:rPr>
          <w:rFonts w:ascii="Times New Roman" w:hAnsi="Times New Roman" w:cs="Times New Roman"/>
          <w:sz w:val="26"/>
          <w:szCs w:val="26"/>
        </w:rPr>
        <w:t>https://vacpa.org.vn/vi/lua-chon-dich-vu-dung---so-sanh-dich-vu-kiem-toan,-soat-xet,-tong-hop-thong-tin-tai-chinh-va-thuc-hien-thu-tuc-thoa-thuan-truoc-9341.htm</w:t>
      </w:r>
      <w:bookmarkEnd w:id="0"/>
    </w:p>
    <w:sectPr w:rsidR="00724596" w:rsidRPr="00A26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F062C"/>
    <w:multiLevelType w:val="hybridMultilevel"/>
    <w:tmpl w:val="F68013C8"/>
    <w:lvl w:ilvl="0" w:tplc="726028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8F517D"/>
    <w:multiLevelType w:val="hybridMultilevel"/>
    <w:tmpl w:val="0728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753B13"/>
    <w:multiLevelType w:val="hybridMultilevel"/>
    <w:tmpl w:val="876E2E2C"/>
    <w:lvl w:ilvl="0" w:tplc="113EF1B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C3MDGzNDAzNLUwNbVQ0lEKTi0uzszPAykwrAUAFAj01CwAAAA="/>
  </w:docVars>
  <w:rsids>
    <w:rsidRoot w:val="00026636"/>
    <w:rsid w:val="00026636"/>
    <w:rsid w:val="006C4361"/>
    <w:rsid w:val="00724596"/>
    <w:rsid w:val="00A26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140B1D"/>
  <w15:chartTrackingRefBased/>
  <w15:docId w15:val="{04E6F7B4-6D54-41B1-934C-22B9B8BE2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459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459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7245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10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94</Words>
  <Characters>3229</Characters>
  <Application>Microsoft Office Word</Application>
  <DocSecurity>0</DocSecurity>
  <Lines>5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4-12-16T01:04:00Z</dcterms:created>
  <dcterms:modified xsi:type="dcterms:W3CDTF">2024-12-16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510307076eb677b1960572276e5caac260441c8a6f973d6888ea033f796c78</vt:lpwstr>
  </property>
</Properties>
</file>